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F6AC0" w14:textId="77777777" w:rsidR="00AF7F1A" w:rsidRDefault="00AF7F1A" w:rsidP="009B11C3">
      <w:pPr>
        <w:spacing w:before="36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14:paraId="2F961C50" w14:textId="77777777" w:rsidR="00B52840" w:rsidRPr="003D7F22" w:rsidRDefault="00B52840" w:rsidP="00B52840">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Infant Toddler Teacher Low-Unit </w:t>
      </w:r>
      <w:r w:rsidRPr="008F78B7">
        <w:rPr>
          <w:rFonts w:ascii="Times New Roman" w:hAnsi="Times New Roman" w:cs="Times New Roman"/>
          <w:b/>
          <w:bCs/>
          <w:i/>
          <w:iCs/>
          <w:sz w:val="36"/>
          <w:szCs w:val="36"/>
        </w:rPr>
        <w:t>Certificate</w:t>
      </w:r>
    </w:p>
    <w:p w14:paraId="788B100A" w14:textId="2CC8F3C0" w:rsidR="00D83B2B" w:rsidRPr="00D83B2B" w:rsidRDefault="00B52840" w:rsidP="00B52840">
      <w:pPr>
        <w:spacing w:after="120" w:line="240" w:lineRule="auto"/>
        <w:rPr>
          <w:rFonts w:cstheme="minorHAnsi"/>
        </w:rPr>
      </w:pPr>
      <w:r>
        <w:rPr>
          <w:rFonts w:cstheme="minorHAnsi"/>
        </w:rPr>
        <w:t>T</w:t>
      </w:r>
      <w:r w:rsidRPr="00DE5B69">
        <w:rPr>
          <w:rFonts w:cstheme="minorHAnsi"/>
        </w:rPr>
        <w:t>he Infant Toddler Teacher Certificate coursework is designed to equip students with an overall social, emotional, cognitive, physical growth and development focused on infants and toddlers, up to age 3. Certificate coursework also includes overall best practice with infants and toddlers, quality environments, responsive care and appropriate curriculum development. The Infant Toddler Teacher Certificate coursework requires 15 core Child Development and Education units including 6 units focused on Infant and Toddler growth, development and care. This Infant Toddler Certificate meets California Title 5 education requirements for the Child Development Associate Teacher Permit for those working specifically with children ages birth to age 3. Additional work experience with young children (175 days of 3 hours per day within 4 years) is currently required to qualify for state permit. Applications can be obtained through the California Commission on Teacher Credentialing</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586D2A5"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Child and Adolescent Development, A.A.-T CSUSM, UC</w:t>
      </w:r>
    </w:p>
    <w:p w14:paraId="104BDD1C"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Childhood Education, A.S.-T CSU</w:t>
      </w:r>
    </w:p>
    <w:p w14:paraId="496E347E"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lementary Teacher Education, A.A.-T CSU, UC</w:t>
      </w:r>
    </w:p>
    <w:p w14:paraId="7B15FEAE" w14:textId="063C522D" w:rsid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Intervention and Inclusion, A.S.</w:t>
      </w:r>
    </w:p>
    <w:p w14:paraId="120EDBD7" w14:textId="77777777" w:rsidR="00175F91" w:rsidRPr="007B70DE" w:rsidRDefault="00175F91" w:rsidP="00175F91">
      <w:pPr>
        <w:pStyle w:val="Heading10"/>
        <w:rPr>
          <w:rFonts w:asciiTheme="minorHAnsi" w:hAnsiTheme="minorHAnsi" w:cstheme="minorHAnsi"/>
          <w:sz w:val="20"/>
          <w:szCs w:val="20"/>
        </w:rPr>
      </w:pPr>
      <w:r>
        <w:t>GE Pattern/Units</w:t>
      </w:r>
    </w:p>
    <w:p w14:paraId="5F1494A8" w14:textId="626C03D9" w:rsidR="00175F91" w:rsidRPr="00945659" w:rsidRDefault="00175F91" w:rsidP="00175F9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GE Pattern: </w:t>
      </w:r>
      <w:r w:rsidR="009C3A95">
        <w:rPr>
          <w:rFonts w:asciiTheme="minorHAnsi" w:hAnsiTheme="minorHAnsi" w:cstheme="minorHAnsi"/>
          <w:sz w:val="20"/>
          <w:szCs w:val="20"/>
        </w:rPr>
        <w:t>n/a</w:t>
      </w:r>
    </w:p>
    <w:p w14:paraId="3DD7D8BC" w14:textId="1C8BB4CA" w:rsidR="00AF7F1A" w:rsidRPr="001A01EE" w:rsidRDefault="00175F91" w:rsidP="001A01EE">
      <w:pPr>
        <w:pStyle w:val="ListParagraph"/>
        <w:numPr>
          <w:ilvl w:val="0"/>
          <w:numId w:val="4"/>
        </w:numPr>
        <w:rPr>
          <w:rFonts w:cstheme="minorHAnsi"/>
          <w:b/>
          <w:bCs/>
        </w:rPr>
      </w:pPr>
      <w:r w:rsidRPr="001A01EE">
        <w:rPr>
          <w:rFonts w:asciiTheme="minorHAnsi" w:hAnsiTheme="minorHAnsi" w:cstheme="minorHAnsi"/>
          <w:sz w:val="20"/>
          <w:szCs w:val="20"/>
        </w:rPr>
        <w:t>Total Units:</w:t>
      </w:r>
      <w:r w:rsidR="00B52840">
        <w:rPr>
          <w:rFonts w:asciiTheme="minorHAnsi" w:hAnsiTheme="minorHAnsi" w:cstheme="minorHAnsi"/>
          <w:sz w:val="20"/>
          <w:szCs w:val="20"/>
        </w:rPr>
        <w:t>15</w:t>
      </w:r>
      <w:r w:rsidR="007B70DE" w:rsidRPr="001A01EE">
        <w:rPr>
          <w:rFonts w:asciiTheme="minorHAnsi" w:hAnsiTheme="minorHAnsi" w:cstheme="minorHAnsi"/>
          <w:sz w:val="20"/>
          <w:szCs w:val="20"/>
        </w:rPr>
        <w:br w:type="column"/>
      </w:r>
      <w:r w:rsidR="00AF7F1A" w:rsidRPr="001A01EE">
        <w:rPr>
          <w:rFonts w:cstheme="minorHAnsi"/>
          <w:b/>
          <w:bCs/>
        </w:rPr>
        <w:t>Certificates</w:t>
      </w:r>
    </w:p>
    <w:p w14:paraId="1CA2700D"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Associate Teacher Low-Unit </w:t>
      </w:r>
    </w:p>
    <w:p w14:paraId="1EB16EB4"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Early Intervention and Inclusion </w:t>
      </w:r>
    </w:p>
    <w:p w14:paraId="17F0A9EA"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Infant Toddler Teacher Low-Unit </w:t>
      </w:r>
    </w:p>
    <w:p w14:paraId="06B3242B"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Teacher </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6A37852" w:rsidR="00BB5431" w:rsidRPr="009C5953" w:rsidRDefault="009B11C3" w:rsidP="007937D8">
      <w:pPr>
        <w:spacing w:before="240" w:after="0" w:line="240" w:lineRule="auto"/>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F6C217E">
                <wp:simplePos x="0" y="0"/>
                <wp:positionH relativeFrom="margin">
                  <wp:posOffset>111126</wp:posOffset>
                </wp:positionH>
                <wp:positionV relativeFrom="margin">
                  <wp:posOffset>3955186</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8.75pt;margin-top:311.4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uVSZp3wAAAAkBAAAPAAAAZHJzL2Rvd25yZXYu&#10;eG1sTI/BTsMwEETvSPyDtUhcqtYhiJKGOBUKAsQFRMoHOPESB+J1FLtt4OtZTnCc2afZmWI7u0Ec&#10;cAq9JwUXqwQEUutNT52Ct939MgMRoiajB0+o4AsDbMvTk0Lnxh/pFQ917ASHUMi1AhvjmEsZWotO&#10;h5Ufkfj27ienI8upk2bSRw53g0yTZC2d7ok/WD1iZbH9rPdOwWiDfVl8D8/V4uGpClV/91g3H0qd&#10;n823NyAizvEPht/6XB1K7tT4PZkgBtbXV0wqWKfpBgQD2YanNGxklwnIspD/F5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G5VJmn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margin"/>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01D2A5C7" w:rsidR="009D0498" w:rsidRPr="009D61FA" w:rsidRDefault="009D0498" w:rsidP="001A01EE">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B52840">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52840"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52840" w:rsidRPr="008E1CE1" w:rsidRDefault="00B52840" w:rsidP="00B5284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F02233D" w:rsidR="00B52840" w:rsidRPr="00B52840" w:rsidRDefault="00B52840" w:rsidP="00B5284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52840">
              <w:rPr>
                <w:rFonts w:ascii="Calibri" w:hAnsi="Calibri" w:cs="Calibri"/>
                <w:color w:val="000000"/>
                <w:sz w:val="22"/>
                <w:szCs w:val="24"/>
                <w:bdr w:val="none" w:sz="0" w:space="0" w:color="auto" w:frame="1"/>
              </w:rPr>
              <w:t>CDE-110</w:t>
            </w:r>
          </w:p>
        </w:tc>
        <w:tc>
          <w:tcPr>
            <w:tcW w:w="5870" w:type="dxa"/>
          </w:tcPr>
          <w:p w14:paraId="635529C6" w14:textId="3B65BF29" w:rsidR="00B52840" w:rsidRPr="00B52840" w:rsidRDefault="00B52840" w:rsidP="00B5284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52840">
              <w:rPr>
                <w:rFonts w:ascii="Calibri" w:hAnsi="Calibri" w:cs="Calibri"/>
                <w:color w:val="000000"/>
                <w:sz w:val="22"/>
                <w:szCs w:val="24"/>
              </w:rPr>
              <w:t>Child Development</w:t>
            </w:r>
          </w:p>
        </w:tc>
        <w:tc>
          <w:tcPr>
            <w:tcW w:w="1313" w:type="dxa"/>
          </w:tcPr>
          <w:p w14:paraId="55306BD1" w14:textId="0452FEDA" w:rsidR="00B52840" w:rsidRPr="00B52840" w:rsidRDefault="00B52840" w:rsidP="00B5284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52840">
              <w:rPr>
                <w:rFonts w:ascii="Calibri" w:hAnsi="Calibri" w:cs="Calibri"/>
                <w:color w:val="000000"/>
                <w:sz w:val="22"/>
                <w:szCs w:val="24"/>
              </w:rPr>
              <w:t>3</w:t>
            </w:r>
          </w:p>
        </w:tc>
      </w:tr>
      <w:tr w:rsidR="00B52840"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52840" w:rsidRPr="008E1CE1" w:rsidRDefault="00B52840" w:rsidP="00B5284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47B9E30" w:rsidR="00B52840" w:rsidRPr="00B52840" w:rsidRDefault="00B52840" w:rsidP="00B5284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bdr w:val="none" w:sz="0" w:space="0" w:color="auto" w:frame="1"/>
              </w:rPr>
              <w:t>CDE-101</w:t>
            </w:r>
          </w:p>
        </w:tc>
        <w:tc>
          <w:tcPr>
            <w:tcW w:w="5870" w:type="dxa"/>
          </w:tcPr>
          <w:p w14:paraId="37BC83B3" w14:textId="77F56899" w:rsidR="00B52840" w:rsidRPr="00B52840" w:rsidRDefault="00B52840" w:rsidP="00B5284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rPr>
              <w:t>Principles of Early Childhood Education</w:t>
            </w:r>
          </w:p>
        </w:tc>
        <w:tc>
          <w:tcPr>
            <w:tcW w:w="1313" w:type="dxa"/>
          </w:tcPr>
          <w:p w14:paraId="56152D89" w14:textId="3F08525B" w:rsidR="00B52840" w:rsidRPr="00B52840" w:rsidRDefault="00B52840" w:rsidP="00B5284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rPr>
              <w:t>3</w:t>
            </w:r>
          </w:p>
        </w:tc>
      </w:tr>
      <w:tr w:rsidR="00B52840" w14:paraId="3F395AE6"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3A4C78C3" w14:textId="575FEF29" w:rsidR="00B52840" w:rsidRPr="00B52840" w:rsidRDefault="00B52840" w:rsidP="00B52840">
            <w:pPr>
              <w:pStyle w:val="TableParagraph"/>
              <w:spacing w:before="0"/>
              <w:ind w:right="101"/>
              <w:jc w:val="center"/>
              <w:rPr>
                <w:rFonts w:asciiTheme="minorHAnsi" w:hAnsiTheme="minorHAnsi" w:cstheme="minorHAnsi"/>
                <w:b w:val="0"/>
                <w:bCs w:val="0"/>
                <w:color w:val="231F20"/>
                <w:sz w:val="22"/>
              </w:rPr>
            </w:pPr>
            <w:r w:rsidRPr="00B52840">
              <w:rPr>
                <w:rFonts w:ascii="Calibri" w:hAnsi="Calibri" w:cs="Calibri"/>
                <w:b w:val="0"/>
                <w:bCs w:val="0"/>
                <w:color w:val="C00000"/>
                <w:sz w:val="22"/>
              </w:rPr>
              <w:sym w:font="Webdings" w:char="F063"/>
            </w:r>
          </w:p>
        </w:tc>
        <w:tc>
          <w:tcPr>
            <w:tcW w:w="2034" w:type="dxa"/>
          </w:tcPr>
          <w:p w14:paraId="22C1A284" w14:textId="33AA4752" w:rsidR="00B52840" w:rsidRPr="00B52840" w:rsidRDefault="00B52840" w:rsidP="00B5284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bdr w:val="none" w:sz="0" w:space="0" w:color="auto" w:frame="1"/>
              </w:rPr>
              <w:t>CDE-125</w:t>
            </w:r>
          </w:p>
        </w:tc>
        <w:tc>
          <w:tcPr>
            <w:tcW w:w="5870" w:type="dxa"/>
          </w:tcPr>
          <w:p w14:paraId="798454FA" w14:textId="6D4AD708" w:rsidR="00B52840" w:rsidRPr="00B52840" w:rsidRDefault="00B52840" w:rsidP="00B5284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rPr>
              <w:t>Child, Family and Community</w:t>
            </w:r>
          </w:p>
        </w:tc>
        <w:tc>
          <w:tcPr>
            <w:tcW w:w="1313" w:type="dxa"/>
          </w:tcPr>
          <w:p w14:paraId="64BCEF68" w14:textId="0080A595" w:rsidR="00B52840" w:rsidRPr="00B52840" w:rsidRDefault="00B52840" w:rsidP="00B5284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rPr>
              <w:t>3</w:t>
            </w:r>
          </w:p>
        </w:tc>
      </w:tr>
    </w:tbl>
    <w:p w14:paraId="0C0802D9" w14:textId="5901D90C" w:rsidR="00F003A4" w:rsidRPr="009D61FA" w:rsidRDefault="00F003A4" w:rsidP="001A01EE">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B52840">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52840"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52840" w:rsidRPr="008E1CE1" w:rsidRDefault="00B52840" w:rsidP="00B5284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E58FFD3" w:rsidR="00B52840" w:rsidRPr="00B52840" w:rsidRDefault="00B52840" w:rsidP="00B5284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52840">
              <w:rPr>
                <w:rFonts w:ascii="Calibri" w:hAnsi="Calibri" w:cs="Calibri"/>
                <w:color w:val="000000"/>
                <w:sz w:val="22"/>
                <w:szCs w:val="24"/>
                <w:bdr w:val="none" w:sz="0" w:space="0" w:color="auto" w:frame="1"/>
              </w:rPr>
              <w:t>CDE-119</w:t>
            </w:r>
          </w:p>
        </w:tc>
        <w:tc>
          <w:tcPr>
            <w:tcW w:w="5870" w:type="dxa"/>
          </w:tcPr>
          <w:p w14:paraId="03571DB6" w14:textId="0E20781A" w:rsidR="00B52840" w:rsidRPr="00B52840" w:rsidRDefault="00B52840" w:rsidP="00B5284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52840">
              <w:rPr>
                <w:rFonts w:ascii="Calibri" w:hAnsi="Calibri" w:cs="Calibri"/>
                <w:color w:val="000000"/>
                <w:sz w:val="22"/>
                <w:szCs w:val="24"/>
              </w:rPr>
              <w:t>Infant and Toddler Growth and Development</w:t>
            </w:r>
          </w:p>
        </w:tc>
        <w:tc>
          <w:tcPr>
            <w:tcW w:w="1313" w:type="dxa"/>
          </w:tcPr>
          <w:p w14:paraId="401B7A34" w14:textId="01224549" w:rsidR="00B52840" w:rsidRPr="00B52840" w:rsidRDefault="00B52840" w:rsidP="00B5284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52840">
              <w:rPr>
                <w:rFonts w:ascii="Calibri" w:hAnsi="Calibri" w:cs="Calibri"/>
                <w:color w:val="000000"/>
                <w:sz w:val="22"/>
                <w:szCs w:val="24"/>
              </w:rPr>
              <w:t>3</w:t>
            </w:r>
          </w:p>
        </w:tc>
      </w:tr>
      <w:tr w:rsidR="00B52840" w14:paraId="6BCE87FE" w14:textId="77777777" w:rsidTr="00B5284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371FA77" w14:textId="3E9455AC" w:rsidR="00B52840" w:rsidRPr="00B52840" w:rsidRDefault="00B52840" w:rsidP="00B52840">
            <w:pPr>
              <w:pStyle w:val="TableParagraph"/>
              <w:spacing w:before="0"/>
              <w:ind w:right="101"/>
              <w:jc w:val="center"/>
              <w:rPr>
                <w:rFonts w:asciiTheme="minorHAnsi" w:hAnsiTheme="minorHAnsi" w:cstheme="minorHAnsi"/>
                <w:b w:val="0"/>
                <w:bCs w:val="0"/>
                <w:color w:val="AF2624"/>
                <w:sz w:val="22"/>
              </w:rPr>
            </w:pPr>
            <w:r w:rsidRPr="00B52840">
              <w:rPr>
                <w:rFonts w:ascii="Calibri" w:hAnsi="Calibri" w:cs="Calibri"/>
                <w:b w:val="0"/>
                <w:bCs w:val="0"/>
                <w:color w:val="C00000"/>
                <w:sz w:val="22"/>
              </w:rPr>
              <w:sym w:font="Webdings" w:char="F063"/>
            </w:r>
          </w:p>
        </w:tc>
        <w:tc>
          <w:tcPr>
            <w:tcW w:w="2034" w:type="dxa"/>
            <w:shd w:val="clear" w:color="auto" w:fill="F2F2F2" w:themeFill="background1" w:themeFillShade="F2"/>
          </w:tcPr>
          <w:p w14:paraId="66A271EF" w14:textId="227DD92C" w:rsidR="00B52840" w:rsidRPr="00B52840" w:rsidRDefault="00B52840" w:rsidP="00B5284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bdr w:val="none" w:sz="0" w:space="0" w:color="auto" w:frame="1"/>
              </w:rPr>
              <w:t>CDE-120</w:t>
            </w:r>
          </w:p>
        </w:tc>
        <w:tc>
          <w:tcPr>
            <w:tcW w:w="5870" w:type="dxa"/>
            <w:shd w:val="clear" w:color="auto" w:fill="F2F2F2" w:themeFill="background1" w:themeFillShade="F2"/>
          </w:tcPr>
          <w:p w14:paraId="00F9BB57" w14:textId="358496BD" w:rsidR="00B52840" w:rsidRPr="00B52840" w:rsidRDefault="00B52840" w:rsidP="00B5284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rPr>
              <w:t>Infant and Toddler Education and Care</w:t>
            </w:r>
          </w:p>
        </w:tc>
        <w:tc>
          <w:tcPr>
            <w:tcW w:w="1313" w:type="dxa"/>
            <w:shd w:val="clear" w:color="auto" w:fill="F2F2F2" w:themeFill="background1" w:themeFillShade="F2"/>
          </w:tcPr>
          <w:p w14:paraId="0794A019" w14:textId="67C81E6B" w:rsidR="00B52840" w:rsidRPr="00B52840" w:rsidRDefault="00B52840" w:rsidP="00B5284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52840">
              <w:rPr>
                <w:rFonts w:ascii="Calibri" w:hAnsi="Calibri" w:cs="Calibri"/>
                <w:color w:val="000000"/>
                <w:sz w:val="22"/>
                <w:szCs w:val="24"/>
              </w:rPr>
              <w:t>3</w:t>
            </w:r>
          </w:p>
        </w:tc>
      </w:tr>
    </w:tbl>
    <w:p w14:paraId="1B2AB367" w14:textId="557C160B" w:rsidR="0067051E" w:rsidRDefault="0067051E" w:rsidP="00605018">
      <w:pPr>
        <w:pStyle w:val="Heading10"/>
      </w:pPr>
      <w:r>
        <w:t>Career Options</w:t>
      </w:r>
    </w:p>
    <w:p w14:paraId="3222FEC4" w14:textId="77777777" w:rsidR="007937D8" w:rsidRDefault="007937D8" w:rsidP="00702EF2">
      <w:pPr>
        <w:spacing w:after="0" w:line="240" w:lineRule="auto"/>
        <w:ind w:left="360"/>
        <w:rPr>
          <w:rFonts w:cstheme="minorHAnsi"/>
          <w:sz w:val="20"/>
          <w:szCs w:val="20"/>
        </w:rPr>
        <w:sectPr w:rsidR="007937D8" w:rsidSect="00FE5239">
          <w:headerReference w:type="first" r:id="rId21"/>
          <w:type w:val="continuous"/>
          <w:pgSz w:w="12240" w:h="15840" w:code="1"/>
          <w:pgMar w:top="360" w:right="360" w:bottom="720" w:left="360" w:header="360" w:footer="144" w:gutter="0"/>
          <w:cols w:space="720"/>
          <w:docGrid w:linePitch="360"/>
        </w:sectPr>
      </w:pPr>
    </w:p>
    <w:p w14:paraId="339A77B8" w14:textId="5756A5C9" w:rsidR="00702EF2" w:rsidRPr="00702EF2" w:rsidRDefault="00702EF2" w:rsidP="00702EF2">
      <w:pPr>
        <w:spacing w:after="0" w:line="240" w:lineRule="auto"/>
        <w:ind w:left="360"/>
        <w:rPr>
          <w:rFonts w:cstheme="minorHAnsi"/>
          <w:sz w:val="20"/>
          <w:szCs w:val="20"/>
        </w:rPr>
      </w:pPr>
      <w:r w:rsidRPr="00702EF2">
        <w:rPr>
          <w:rFonts w:cstheme="minorHAnsi"/>
          <w:sz w:val="20"/>
          <w:szCs w:val="20"/>
        </w:rPr>
        <w:t>Preschool Teacher (A)</w:t>
      </w:r>
    </w:p>
    <w:p w14:paraId="47EF9D7E"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lementary Education Teacher (B)</w:t>
      </w:r>
    </w:p>
    <w:p w14:paraId="218E9E72"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arly Childhood Education Administrator (A)</w:t>
      </w:r>
    </w:p>
    <w:p w14:paraId="24DA84FC" w14:textId="30F42726" w:rsidR="00605018" w:rsidRDefault="0067051E" w:rsidP="00702EF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2" w:history="1">
        <w:r w:rsidRPr="00945659">
          <w:rPr>
            <w:rStyle w:val="Hyperlink"/>
            <w:rFonts w:cstheme="minorHAnsi"/>
            <w:sz w:val="20"/>
            <w:szCs w:val="20"/>
          </w:rPr>
          <w:t>msjc.emsicc.com</w:t>
        </w:r>
      </w:hyperlink>
    </w:p>
    <w:p w14:paraId="32BBC173" w14:textId="68F342CD" w:rsidR="007937D8" w:rsidRPr="007937D8" w:rsidRDefault="0067051E" w:rsidP="007937D8">
      <w:pPr>
        <w:spacing w:after="0" w:line="240" w:lineRule="auto"/>
        <w:ind w:left="360"/>
        <w:rPr>
          <w:rStyle w:val="Hyperlink"/>
          <w:color w:val="auto"/>
          <w:sz w:val="18"/>
          <w:szCs w:val="18"/>
          <w:u w:val="none"/>
        </w:rPr>
      </w:pPr>
      <w:r w:rsidRPr="00C9219D">
        <w:rPr>
          <w:sz w:val="18"/>
          <w:szCs w:val="18"/>
        </w:rPr>
        <w:t xml:space="preserve">Required Education: SM: some college; C: Certificate; A: Associate, B: Bachelor’s, M: Master’s; D: </w:t>
      </w:r>
      <w:r w:rsidR="00521B03" w:rsidRPr="00C9219D">
        <w:rPr>
          <w:sz w:val="18"/>
          <w:szCs w:val="18"/>
        </w:rPr>
        <w:t>Doctorate</w:t>
      </w:r>
    </w:p>
    <w:sectPr w:rsidR="007937D8" w:rsidRPr="007937D8" w:rsidSect="007937D8">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EF1B1" w14:textId="77777777" w:rsidR="009D3C4E" w:rsidRDefault="009D3C4E" w:rsidP="00DF2F19">
      <w:pPr>
        <w:spacing w:after="0" w:line="240" w:lineRule="auto"/>
      </w:pPr>
      <w:r>
        <w:separator/>
      </w:r>
    </w:p>
  </w:endnote>
  <w:endnote w:type="continuationSeparator" w:id="0">
    <w:p w14:paraId="239F6DED" w14:textId="77777777" w:rsidR="009D3C4E" w:rsidRDefault="009D3C4E" w:rsidP="00DF2F19">
      <w:pPr>
        <w:spacing w:after="0" w:line="240" w:lineRule="auto"/>
      </w:pPr>
      <w:r>
        <w:continuationSeparator/>
      </w:r>
    </w:p>
  </w:endnote>
  <w:endnote w:type="continuationNotice" w:id="1">
    <w:p w14:paraId="243F7483" w14:textId="77777777" w:rsidR="009D3C4E" w:rsidRDefault="009D3C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5156" w14:textId="77777777" w:rsidR="00D23686" w:rsidRDefault="00D236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AA209" w14:textId="77777777" w:rsidR="009D3C4E" w:rsidRDefault="009D3C4E" w:rsidP="00DF2F19">
      <w:pPr>
        <w:spacing w:after="0" w:line="240" w:lineRule="auto"/>
      </w:pPr>
      <w:r>
        <w:separator/>
      </w:r>
    </w:p>
  </w:footnote>
  <w:footnote w:type="continuationSeparator" w:id="0">
    <w:p w14:paraId="7F450FAA" w14:textId="77777777" w:rsidR="009D3C4E" w:rsidRDefault="009D3C4E" w:rsidP="00DF2F19">
      <w:pPr>
        <w:spacing w:after="0" w:line="240" w:lineRule="auto"/>
      </w:pPr>
      <w:r>
        <w:continuationSeparator/>
      </w:r>
    </w:p>
  </w:footnote>
  <w:footnote w:type="continuationNotice" w:id="1">
    <w:p w14:paraId="499B3D76" w14:textId="77777777" w:rsidR="009D3C4E" w:rsidRDefault="009D3C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A7420" w14:textId="77777777" w:rsidR="00D23686" w:rsidRDefault="00D236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80A1B" w14:textId="77777777" w:rsidR="00D23686" w:rsidRDefault="00D236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73489F6D"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D23686">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8FAIbucH4tAAAA"/>
  </w:docVars>
  <w:rsids>
    <w:rsidRoot w:val="00DF2F19"/>
    <w:rsid w:val="00004A15"/>
    <w:rsid w:val="0002348B"/>
    <w:rsid w:val="0002506D"/>
    <w:rsid w:val="000355BD"/>
    <w:rsid w:val="000746BB"/>
    <w:rsid w:val="00082C72"/>
    <w:rsid w:val="000830AD"/>
    <w:rsid w:val="000848E5"/>
    <w:rsid w:val="00094AF2"/>
    <w:rsid w:val="000A3349"/>
    <w:rsid w:val="000A52EB"/>
    <w:rsid w:val="000C61A9"/>
    <w:rsid w:val="001212D3"/>
    <w:rsid w:val="00144B9F"/>
    <w:rsid w:val="0015479D"/>
    <w:rsid w:val="00157999"/>
    <w:rsid w:val="0017252B"/>
    <w:rsid w:val="00175F91"/>
    <w:rsid w:val="00184AD7"/>
    <w:rsid w:val="0019475E"/>
    <w:rsid w:val="00197394"/>
    <w:rsid w:val="001A01EE"/>
    <w:rsid w:val="001B29AE"/>
    <w:rsid w:val="002064A9"/>
    <w:rsid w:val="0021726A"/>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463A"/>
    <w:rsid w:val="002E71E3"/>
    <w:rsid w:val="002F17AC"/>
    <w:rsid w:val="00307264"/>
    <w:rsid w:val="00310E0D"/>
    <w:rsid w:val="0031534F"/>
    <w:rsid w:val="00320821"/>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466F"/>
    <w:rsid w:val="00665F2D"/>
    <w:rsid w:val="0067051E"/>
    <w:rsid w:val="0067271C"/>
    <w:rsid w:val="00673A3A"/>
    <w:rsid w:val="006927EE"/>
    <w:rsid w:val="006949C1"/>
    <w:rsid w:val="006A660D"/>
    <w:rsid w:val="006A7C1A"/>
    <w:rsid w:val="006B5D6B"/>
    <w:rsid w:val="006D1581"/>
    <w:rsid w:val="006E2B56"/>
    <w:rsid w:val="006E5F37"/>
    <w:rsid w:val="006F4815"/>
    <w:rsid w:val="00702EF2"/>
    <w:rsid w:val="007050D6"/>
    <w:rsid w:val="007125B4"/>
    <w:rsid w:val="0072641A"/>
    <w:rsid w:val="0073353B"/>
    <w:rsid w:val="007370F9"/>
    <w:rsid w:val="00756FE3"/>
    <w:rsid w:val="00767535"/>
    <w:rsid w:val="00782A78"/>
    <w:rsid w:val="0079066E"/>
    <w:rsid w:val="00793168"/>
    <w:rsid w:val="007937D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11C3"/>
    <w:rsid w:val="009B3DDC"/>
    <w:rsid w:val="009B6742"/>
    <w:rsid w:val="009B701C"/>
    <w:rsid w:val="009C3A95"/>
    <w:rsid w:val="009C3D69"/>
    <w:rsid w:val="009C5664"/>
    <w:rsid w:val="009C5953"/>
    <w:rsid w:val="009D0498"/>
    <w:rsid w:val="009D3C4E"/>
    <w:rsid w:val="009D61FA"/>
    <w:rsid w:val="009D63FE"/>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A68D0"/>
    <w:rsid w:val="00AB135D"/>
    <w:rsid w:val="00AC42E9"/>
    <w:rsid w:val="00AC4A21"/>
    <w:rsid w:val="00AC4E08"/>
    <w:rsid w:val="00AE3D12"/>
    <w:rsid w:val="00AF5BE0"/>
    <w:rsid w:val="00AF7F1A"/>
    <w:rsid w:val="00B21CE2"/>
    <w:rsid w:val="00B27B28"/>
    <w:rsid w:val="00B31614"/>
    <w:rsid w:val="00B52840"/>
    <w:rsid w:val="00B662E6"/>
    <w:rsid w:val="00B965E0"/>
    <w:rsid w:val="00BA22A6"/>
    <w:rsid w:val="00BA76E4"/>
    <w:rsid w:val="00BA7C21"/>
    <w:rsid w:val="00BB0AB6"/>
    <w:rsid w:val="00BB5431"/>
    <w:rsid w:val="00BC2D1B"/>
    <w:rsid w:val="00BE2756"/>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12EF7"/>
    <w:rsid w:val="00D218E3"/>
    <w:rsid w:val="00D23686"/>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2762"/>
    <w:rsid w:val="00E97C9F"/>
    <w:rsid w:val="00EA2C6F"/>
    <w:rsid w:val="00EB64F1"/>
    <w:rsid w:val="00EF0DEF"/>
    <w:rsid w:val="00EF26D3"/>
    <w:rsid w:val="00EF3B44"/>
    <w:rsid w:val="00F003A4"/>
    <w:rsid w:val="00F0078F"/>
    <w:rsid w:val="00F02482"/>
    <w:rsid w:val="00F21058"/>
    <w:rsid w:val="00F51AC5"/>
    <w:rsid w:val="00F71015"/>
    <w:rsid w:val="00F710C2"/>
    <w:rsid w:val="00F76131"/>
    <w:rsid w:val="00F76AA4"/>
    <w:rsid w:val="00F81BE1"/>
    <w:rsid w:val="00FA362C"/>
    <w:rsid w:val="00FB200B"/>
    <w:rsid w:val="00FC122C"/>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00</Words>
  <Characters>2267</Characters>
  <Application>Microsoft Office Word</Application>
  <DocSecurity>0</DocSecurity>
  <Lines>133</Lines>
  <Paragraphs>126</Paragraphs>
  <ScaleCrop>false</ScaleCrop>
  <HeadingPairs>
    <vt:vector size="2" baseType="variant">
      <vt:variant>
        <vt:lpstr>Title</vt:lpstr>
      </vt:variant>
      <vt:variant>
        <vt:i4>1</vt:i4>
      </vt:variant>
    </vt:vector>
  </HeadingPairs>
  <TitlesOfParts>
    <vt:vector size="1" baseType="lpstr">
      <vt:lpstr>TEDS_Teacher_CERT</vt:lpstr>
    </vt:vector>
  </TitlesOfParts>
  <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S_Infant_Toddler_Teacher_Low_CERT</dc:title>
  <dc:subject/>
  <dc:creator>Rhonda Nishimoto</dc:creator>
  <cp:keywords/>
  <dc:description/>
  <cp:lastModifiedBy>Rhonda Nishimoto</cp:lastModifiedBy>
  <cp:revision>3</cp:revision>
  <dcterms:created xsi:type="dcterms:W3CDTF">2021-02-23T21:40:00Z</dcterms:created>
  <dcterms:modified xsi:type="dcterms:W3CDTF">2021-07-25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